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356E60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3.4.-5.4.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356E60" w:rsidTr="00C849EA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356E60" w:rsidRPr="005B4B51" w:rsidRDefault="00356E60" w:rsidP="00356E6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356E60" w:rsidRDefault="00356E60" w:rsidP="00356E60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A SIRNIM NAMAZOM I MARMELADOM 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356E60" w:rsidTr="00A13E33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356E60" w:rsidRPr="005B4B51" w:rsidRDefault="00356E60" w:rsidP="00356E6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356E60" w:rsidRDefault="00356E60" w:rsidP="00356E60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ANIRANI PILEĆI ODREZAK S RIZI BIZIJEM , JUHA OD RAJČICE S NOKLICAMA , SALATA KUPUS I RAJČIC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4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356E60" w:rsidTr="003C79ED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356E60" w:rsidRPr="005B4B51" w:rsidRDefault="00356E60" w:rsidP="00356E6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356E60" w:rsidRDefault="00356E60" w:rsidP="00356E60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AJ ŠKOLSKI S MEDOM (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kamilic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), POHANI KRUH S JAJIMA U KONVEKTOMATU (ŠNITA)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0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2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Pr="00D67629" w:rsidRDefault="00356E60" w:rsidP="00356E60">
            <w:pPr>
              <w:jc w:val="center"/>
            </w:pP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356E60" w:rsidTr="00CA42DF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356E60" w:rsidRPr="005B4B51" w:rsidRDefault="00356E60" w:rsidP="00356E6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356E60" w:rsidRDefault="00356E60" w:rsidP="00356E60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JUNETINE S PIRE KRUMPIROM , ZELENA SALATA , NARANČASTI BISKVIT PRELIVEN ČOKOLAD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Pr="00D67629" w:rsidRDefault="00356E60" w:rsidP="00356E60">
            <w:pPr>
              <w:jc w:val="center"/>
            </w:pPr>
            <w:r w:rsidRPr="00D67629"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Kikiriki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356E60" w:rsidTr="008F0C20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356E60" w:rsidRPr="005B4B51" w:rsidRDefault="00356E60" w:rsidP="00356E6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356E60" w:rsidRDefault="00356E60" w:rsidP="00356E6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UTER ŠTANGICA S MLIJEČNIM NAMAZ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4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5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Pr="00D67629" w:rsidRDefault="00356E60" w:rsidP="00356E60">
            <w:pPr>
              <w:jc w:val="center"/>
            </w:pPr>
            <w:bookmarkStart w:id="0" w:name="_GoBack"/>
            <w:r w:rsidRPr="00D67629"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Goruščica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Sumporni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dioksid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 w:rsidRPr="00D67629"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 w:rsidRPr="00D67629">
              <w:rPr>
                <w:rFonts w:ascii="Segoe UI" w:eastAsia="Segoe UI" w:hAnsi="Segoe UI"/>
                <w:color w:val="495057"/>
              </w:rPr>
              <w:t>(S)</w:t>
            </w:r>
            <w:bookmarkEnd w:id="0"/>
          </w:p>
        </w:tc>
      </w:tr>
      <w:tr w:rsidR="00356E60" w:rsidTr="003111A6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356E60" w:rsidRPr="005B4B51" w:rsidRDefault="00356E60" w:rsidP="00356E6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356E60" w:rsidRDefault="00356E60" w:rsidP="00356E6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VARIVO OD GRAŠKA S NJOKIMA , SAVIJAČA S VIŠNJAMA , ŠKOLSKI KRUH ŠNITA I POL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0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5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3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356E60" w:rsidRDefault="00356E60" w:rsidP="00356E60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356E60" w:rsidTr="0058706F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356E60" w:rsidRPr="005B4B51" w:rsidRDefault="00356E60" w:rsidP="00356E6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ČETVRTAK</w:t>
            </w:r>
          </w:p>
        </w:tc>
        <w:tc>
          <w:tcPr>
            <w:tcW w:w="1170" w:type="dxa"/>
            <w:vAlign w:val="center"/>
          </w:tcPr>
          <w:p w:rsidR="00356E60" w:rsidRDefault="00356E60" w:rsidP="00356E6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356E60" w:rsidRPr="006160CB" w:rsidRDefault="00356E60" w:rsidP="00356E6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356E60" w:rsidRPr="006160CB" w:rsidRDefault="00356E60" w:rsidP="00356E6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356E60" w:rsidRPr="006160CB" w:rsidRDefault="00356E60" w:rsidP="00356E60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356E60" w:rsidRPr="006160CB" w:rsidRDefault="00356E60" w:rsidP="00356E60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356E60" w:rsidRPr="006160CB" w:rsidRDefault="00356E60" w:rsidP="00356E60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356E60" w:rsidRPr="006160CB" w:rsidRDefault="00356E60" w:rsidP="00356E60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356E60" w:rsidTr="0058706F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356E60" w:rsidRPr="005B4B51" w:rsidRDefault="00356E60" w:rsidP="00356E6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356E60" w:rsidRDefault="00356E60" w:rsidP="00356E6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356E60" w:rsidRPr="006160CB" w:rsidRDefault="00356E60" w:rsidP="00356E6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356E60" w:rsidRPr="006160CB" w:rsidRDefault="00356E60" w:rsidP="00356E6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356E60" w:rsidRPr="006160CB" w:rsidRDefault="00356E60" w:rsidP="00356E60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356E60" w:rsidRPr="006160CB" w:rsidRDefault="00356E60" w:rsidP="00356E60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356E60" w:rsidRPr="006160CB" w:rsidRDefault="00356E60" w:rsidP="00356E60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356E60" w:rsidRPr="006160CB" w:rsidRDefault="00356E60" w:rsidP="00356E60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356E60" w:rsidTr="0058706F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356E60" w:rsidRPr="005B4B51" w:rsidRDefault="00356E60" w:rsidP="00356E6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356E60" w:rsidRDefault="00356E60" w:rsidP="00356E60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vAlign w:val="center"/>
          </w:tcPr>
          <w:p w:rsidR="00356E60" w:rsidRPr="006160CB" w:rsidRDefault="00356E60" w:rsidP="00356E6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356E60" w:rsidRPr="006160CB" w:rsidRDefault="00356E60" w:rsidP="00356E6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356E60" w:rsidRPr="006160CB" w:rsidRDefault="00356E60" w:rsidP="00356E60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356E60" w:rsidRPr="006160CB" w:rsidRDefault="00356E60" w:rsidP="00356E60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356E60" w:rsidRPr="006160CB" w:rsidRDefault="00356E60" w:rsidP="00356E60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356E60" w:rsidRPr="006160CB" w:rsidRDefault="00356E60" w:rsidP="00356E60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  <w:tr w:rsidR="00356E60" w:rsidTr="0058706F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356E60" w:rsidRPr="005B4B51" w:rsidRDefault="00356E60" w:rsidP="00356E6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356E60" w:rsidRDefault="00356E60" w:rsidP="00356E60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vAlign w:val="center"/>
          </w:tcPr>
          <w:p w:rsidR="00356E60" w:rsidRPr="006160CB" w:rsidRDefault="00356E60" w:rsidP="00356E6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356E60" w:rsidRPr="006160CB" w:rsidRDefault="00356E60" w:rsidP="00356E6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356E60" w:rsidRPr="006160CB" w:rsidRDefault="00356E60" w:rsidP="00356E60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730" w:type="dxa"/>
            <w:vAlign w:val="center"/>
          </w:tcPr>
          <w:p w:rsidR="00356E60" w:rsidRPr="006160CB" w:rsidRDefault="00356E60" w:rsidP="00356E60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881" w:type="dxa"/>
            <w:vAlign w:val="center"/>
          </w:tcPr>
          <w:p w:rsidR="00356E60" w:rsidRPr="006160CB" w:rsidRDefault="00356E60" w:rsidP="00356E60">
            <w:pPr>
              <w:spacing w:line="240" w:lineRule="auto"/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</w:p>
        </w:tc>
        <w:tc>
          <w:tcPr>
            <w:tcW w:w="3700" w:type="dxa"/>
            <w:tcBorders>
              <w:right w:val="single" w:sz="18" w:space="0" w:color="70AD47"/>
            </w:tcBorders>
            <w:vAlign w:val="center"/>
          </w:tcPr>
          <w:p w:rsidR="00356E60" w:rsidRPr="006160CB" w:rsidRDefault="00356E60" w:rsidP="00356E60">
            <w:pPr>
              <w:spacing w:line="240" w:lineRule="auto"/>
              <w:rPr>
                <w:rFonts w:ascii="Calibri" w:eastAsia="Calibri" w:hAnsi="Calibri" w:cs="Calibri"/>
                <w:sz w:val="18"/>
                <w:szCs w:val="20"/>
              </w:rPr>
            </w:pP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5541" w:rsidRDefault="00EA5541">
      <w:pPr>
        <w:spacing w:line="240" w:lineRule="auto"/>
      </w:pPr>
      <w:r>
        <w:separator/>
      </w:r>
    </w:p>
  </w:endnote>
  <w:endnote w:type="continuationSeparator" w:id="0">
    <w:p w:rsidR="00EA5541" w:rsidRDefault="00EA554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5541" w:rsidRDefault="00EA5541">
      <w:pPr>
        <w:spacing w:line="240" w:lineRule="auto"/>
      </w:pPr>
      <w:r>
        <w:separator/>
      </w:r>
    </w:p>
  </w:footnote>
  <w:footnote w:type="continuationSeparator" w:id="0">
    <w:p w:rsidR="00EA5541" w:rsidRDefault="00EA554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56E60"/>
    <w:rsid w:val="00386F02"/>
    <w:rsid w:val="00562224"/>
    <w:rsid w:val="0058706F"/>
    <w:rsid w:val="005B4B51"/>
    <w:rsid w:val="005C3F30"/>
    <w:rsid w:val="006160CB"/>
    <w:rsid w:val="0076066F"/>
    <w:rsid w:val="009564D3"/>
    <w:rsid w:val="009F063D"/>
    <w:rsid w:val="00B10549"/>
    <w:rsid w:val="00CB4D14"/>
    <w:rsid w:val="00CC0BD7"/>
    <w:rsid w:val="00D67629"/>
    <w:rsid w:val="00D736D5"/>
    <w:rsid w:val="00DC0232"/>
    <w:rsid w:val="00EA5541"/>
    <w:rsid w:val="00F8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340898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5</cp:revision>
  <dcterms:created xsi:type="dcterms:W3CDTF">2022-09-22T06:04:00Z</dcterms:created>
  <dcterms:modified xsi:type="dcterms:W3CDTF">2023-03-30T13:48:00Z</dcterms:modified>
</cp:coreProperties>
</file>